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29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31.png" ContentType="image/png"/>
  <Override PartName="/word/media/rId99.png" ContentType="image/png"/>
  <Override PartName="/word/media/rId103.png" ContentType="image/png"/>
  <Override PartName="/word/media/rId105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34.png" ContentType="image/png"/>
  <Override PartName="/word/media/rId12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pPr>
        <w:pStyle w:val="BodyText"/>
      </w:pPr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pPr>
        <w:pStyle w:val="FirstParagraph"/>
      </w:pPr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pPr>
        <w:pStyle w:val="FirstParagraph"/>
      </w:pPr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pPr>
        <w:pStyle w:val="FirstParagraph"/>
      </w:pPr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pPr>
        <w:pStyle w:val="FirstParagraph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pPr>
        <w:pStyle w:val="FirstParagraph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pPr>
        <w:pStyle w:val="FirstParagraph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pPr>
        <w:pStyle w:val="FirstParagraph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pPr>
        <w:pStyle w:val="FirstParagraph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71"/>
      </w:r>
    </w:p>
    <w:p>
      <w:pPr>
        <w:pStyle w:val="Heading3"/>
      </w:pPr>
      <w:bookmarkStart w:id="72" w:name="lattice-6"/>
      <w:bookmarkEnd w:id="72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ggplot2-6"/>
      <w:bookmarkEnd w:id="74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custom-options"/>
      <w:bookmarkEnd w:id="76"/>
      <w:r>
        <w:t xml:space="preserve">Custom options</w:t>
      </w:r>
    </w:p>
    <w:p>
      <w:pPr>
        <w:pStyle w:val="FirstParagraph"/>
      </w:pPr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histogram-1"/>
      <w:bookmarkEnd w:id="77"/>
      <w:r>
        <w:t xml:space="preserve">Histogram</w:t>
      </w:r>
    </w:p>
    <w:p>
      <w:pPr>
        <w:pStyle w:val="Heading3"/>
      </w:pPr>
      <w:bookmarkStart w:id="78" w:name="base-r-plot-7"/>
      <w:bookmarkEnd w:id="78"/>
      <w:r>
        <w:t xml:space="preserve">Base R plot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lattice-7"/>
      <w:bookmarkEnd w:id="80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ggplot2-7"/>
      <w:bookmarkEnd w:id="82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barplot-1"/>
      <w:bookmarkEnd w:id="84"/>
      <w:r>
        <w:t xml:space="preserve">Barplot</w:t>
      </w:r>
    </w:p>
    <w:p>
      <w:pPr>
        <w:pStyle w:val="Heading3"/>
      </w:pPr>
      <w:bookmarkStart w:id="85" w:name="base-r-plot-8"/>
      <w:bookmarkEnd w:id="85"/>
      <w:r>
        <w:t xml:space="preserve">Base R plot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lattice-8"/>
      <w:bookmarkEnd w:id="89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gplot2-8"/>
      <w:bookmarkEnd w:id="91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points-1"/>
      <w:bookmarkEnd w:id="93"/>
      <w:r>
        <w:t xml:space="preserve">Points</w:t>
      </w:r>
    </w:p>
    <w:p>
      <w:pPr>
        <w:pStyle w:val="Heading3"/>
      </w:pPr>
      <w:bookmarkStart w:id="94" w:name="base-r-plot-9"/>
      <w:bookmarkEnd w:id="94"/>
      <w:r>
        <w:t xml:space="preserve">Base R plot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lattice-9"/>
      <w:bookmarkEnd w:id="96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ggplot2-9"/>
      <w:bookmarkEnd w:id="98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rouped-plot-1"/>
      <w:bookmarkEnd w:id="100"/>
      <w:r>
        <w:t xml:space="preserve">Grouped plot</w:t>
      </w:r>
    </w:p>
    <w:p>
      <w:pPr>
        <w:pStyle w:val="Heading3"/>
      </w:pPr>
      <w:bookmarkStart w:id="101" w:name="base-r-plot-10"/>
      <w:bookmarkEnd w:id="101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2" w:name="lattice-10"/>
      <w:bookmarkEnd w:id="102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ggplot2-10"/>
      <w:bookmarkEnd w:id="104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facets-1"/>
      <w:bookmarkEnd w:id="106"/>
      <w:r>
        <w:t xml:space="preserve">Facets</w:t>
      </w:r>
    </w:p>
    <w:p>
      <w:pPr>
        <w:pStyle w:val="Heading3"/>
      </w:pPr>
      <w:bookmarkStart w:id="107" w:name="base-r-plot-11"/>
      <w:bookmarkEnd w:id="107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8" w:name="lattice-11"/>
      <w:bookmarkEnd w:id="108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gplot2-11"/>
      <w:bookmarkEnd w:id="110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boxplot-1"/>
      <w:bookmarkEnd w:id="112"/>
      <w:r>
        <w:t xml:space="preserve">Boxplot</w:t>
      </w:r>
    </w:p>
    <w:p>
      <w:pPr>
        <w:pStyle w:val="Heading3"/>
      </w:pPr>
      <w:bookmarkStart w:id="113" w:name="base-r-plot-12"/>
      <w:bookmarkEnd w:id="113"/>
      <w:r>
        <w:t xml:space="preserve">Base R plot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lattice-12"/>
      <w:bookmarkEnd w:id="115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ggplot2-12"/>
      <w:bookmarkEnd w:id="117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lines-1"/>
      <w:bookmarkEnd w:id="119"/>
      <w:r>
        <w:t xml:space="preserve">Lines</w:t>
      </w:r>
    </w:p>
    <w:p>
      <w:pPr>
        <w:pStyle w:val="Heading3"/>
      </w:pPr>
      <w:bookmarkStart w:id="120" w:name="base-r-plot-13"/>
      <w:bookmarkEnd w:id="120"/>
      <w:r>
        <w:t xml:space="preserve">Base R plot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lattice-13"/>
      <w:bookmarkEnd w:id="122"/>
      <w:r>
        <w:t xml:space="preserve">lattice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ggplot2-13"/>
      <w:bookmarkEnd w:id="124"/>
      <w:r>
        <w:t xml:space="preserve">ggplot2</w:t>
      </w:r>
    </w:p>
    <w:p>
      <w:pPr>
        <w:pStyle w:val="Figure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6d0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9956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